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5796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rzysztof Radwań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Dariusz RADWAŃ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